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57A5DB17" w:rsidR="000C7397" w:rsidRDefault="00970360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roup Activity 13</w:t>
      </w:r>
      <w:r w:rsidR="007D1F33">
        <w:rPr>
          <w:b/>
          <w:sz w:val="32"/>
          <w:szCs w:val="32"/>
        </w:rPr>
        <w:t>:</w:t>
      </w:r>
      <w:r w:rsidR="00021947">
        <w:rPr>
          <w:b/>
          <w:sz w:val="32"/>
          <w:szCs w:val="32"/>
        </w:rPr>
        <w:t xml:space="preserve"> CS 3060</w:t>
      </w:r>
    </w:p>
    <w:p w14:paraId="489BF9FF" w14:textId="77777777" w:rsidR="0020767C" w:rsidRDefault="0020767C"/>
    <w:p w14:paraId="22D289F9" w14:textId="3C641B75" w:rsidR="0020767C" w:rsidRPr="007F601D" w:rsidRDefault="0020767C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192435" w:rsidRPr="00366AEE">
        <w:rPr>
          <w:sz w:val="20"/>
          <w:szCs w:val="20"/>
        </w:rPr>
        <w:t xml:space="preserve">Sidney Sanders, Amanda </w:t>
      </w:r>
      <w:proofErr w:type="spellStart"/>
      <w:r w:rsidR="00192435" w:rsidRPr="00366AEE">
        <w:rPr>
          <w:sz w:val="20"/>
          <w:szCs w:val="20"/>
        </w:rPr>
        <w:t>Collert</w:t>
      </w:r>
      <w:proofErr w:type="spellEnd"/>
      <w:r w:rsidR="00192435" w:rsidRPr="00366AEE">
        <w:rPr>
          <w:sz w:val="20"/>
          <w:szCs w:val="20"/>
        </w:rPr>
        <w:t xml:space="preserve">, </w:t>
      </w:r>
      <w:proofErr w:type="spellStart"/>
      <w:r w:rsidR="00192435" w:rsidRPr="00366AEE">
        <w:rPr>
          <w:sz w:val="20"/>
          <w:szCs w:val="20"/>
        </w:rPr>
        <w:t>Quinci</w:t>
      </w:r>
      <w:proofErr w:type="spellEnd"/>
      <w:r w:rsidR="00192435" w:rsidRPr="00366AEE">
        <w:rPr>
          <w:sz w:val="20"/>
          <w:szCs w:val="20"/>
        </w:rPr>
        <w:t xml:space="preserve"> Drain, Emily </w:t>
      </w:r>
      <w:proofErr w:type="spellStart"/>
      <w:r w:rsidR="00192435" w:rsidRPr="00366AEE">
        <w:rPr>
          <w:sz w:val="20"/>
          <w:szCs w:val="20"/>
        </w:rPr>
        <w:t>Endlish</w:t>
      </w:r>
      <w:proofErr w:type="spellEnd"/>
      <w:r w:rsidR="00192435" w:rsidRPr="00366AEE">
        <w:rPr>
          <w:sz w:val="20"/>
          <w:szCs w:val="20"/>
        </w:rPr>
        <w:t xml:space="preserve">  </w:t>
      </w:r>
    </w:p>
    <w:p w14:paraId="5C193FC7" w14:textId="42454BFF" w:rsidR="004B46CE" w:rsidRPr="007F601D" w:rsidRDefault="007D0A3C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F80DF5">
        <w:rPr>
          <w:sz w:val="20"/>
          <w:szCs w:val="20"/>
        </w:rPr>
        <w:t xml:space="preserve"> </w:t>
      </w:r>
    </w:p>
    <w:p w14:paraId="2CB022EF" w14:textId="1F7A1239" w:rsidR="004B46CE" w:rsidRDefault="00296524" w:rsidP="004B46CE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 w:rsidR="004B46CE">
        <w:rPr>
          <w:b/>
          <w:sz w:val="20"/>
          <w:szCs w:val="20"/>
        </w:rPr>
        <w:t xml:space="preserve"> 1</w:t>
      </w:r>
      <w:r w:rsidR="000D4F23" w:rsidRPr="007F601D">
        <w:rPr>
          <w:sz w:val="20"/>
          <w:szCs w:val="20"/>
        </w:rPr>
        <w:t>:</w:t>
      </w:r>
      <w:r w:rsidR="0088787F">
        <w:rPr>
          <w:sz w:val="20"/>
          <w:szCs w:val="20"/>
        </w:rPr>
        <w:t xml:space="preserve"> </w:t>
      </w:r>
      <w:r w:rsidR="009B55F4">
        <w:rPr>
          <w:sz w:val="20"/>
          <w:szCs w:val="20"/>
        </w:rPr>
        <w:t>(3</w:t>
      </w:r>
      <w:r w:rsidR="007D0A3C">
        <w:rPr>
          <w:sz w:val="20"/>
          <w:szCs w:val="20"/>
        </w:rPr>
        <w:t xml:space="preserve"> points) </w:t>
      </w:r>
      <w:r w:rsidR="004B46CE">
        <w:rPr>
          <w:sz w:val="20"/>
          <w:szCs w:val="20"/>
        </w:rPr>
        <w:t xml:space="preserve">Consider the following </w:t>
      </w:r>
      <w:r w:rsidR="00E0658B">
        <w:rPr>
          <w:sz w:val="20"/>
          <w:szCs w:val="20"/>
        </w:rPr>
        <w:t>Haskell</w:t>
      </w:r>
      <w:r w:rsidR="002D559B">
        <w:rPr>
          <w:sz w:val="20"/>
          <w:szCs w:val="20"/>
        </w:rPr>
        <w:t xml:space="preserve"> </w:t>
      </w:r>
      <w:r w:rsidR="00E0658B">
        <w:rPr>
          <w:sz w:val="20"/>
          <w:szCs w:val="20"/>
        </w:rPr>
        <w:t>function.</w:t>
      </w:r>
      <w:r w:rsidR="00146E62">
        <w:rPr>
          <w:sz w:val="20"/>
          <w:szCs w:val="20"/>
        </w:rPr>
        <w:t xml:space="preserve"> </w:t>
      </w:r>
    </w:p>
    <w:p w14:paraId="4FB0A1DD" w14:textId="77777777" w:rsidR="004B46CE" w:rsidRDefault="004B46CE" w:rsidP="004B46CE"/>
    <w:p w14:paraId="02B3B633" w14:textId="2868A836" w:rsidR="00A92E7D" w:rsidRPr="00A92E7D" w:rsidRDefault="00A92E7D" w:rsidP="00A92E7D">
      <w:pPr>
        <w:ind w:left="720"/>
        <w:rPr>
          <w:sz w:val="20"/>
          <w:szCs w:val="20"/>
        </w:rPr>
      </w:pPr>
      <w:proofErr w:type="spellStart"/>
      <w:r w:rsidRPr="00A92E7D">
        <w:rPr>
          <w:sz w:val="20"/>
          <w:szCs w:val="20"/>
        </w:rPr>
        <w:t>myFunc</w:t>
      </w:r>
      <w:proofErr w:type="spellEnd"/>
      <w:r w:rsidRPr="00A92E7D">
        <w:rPr>
          <w:sz w:val="20"/>
          <w:szCs w:val="20"/>
        </w:rPr>
        <w:t xml:space="preserve"> :: [Int] -&gt; Int</w:t>
      </w:r>
    </w:p>
    <w:p w14:paraId="43617135" w14:textId="48DE7437" w:rsidR="00A92E7D" w:rsidRPr="00A92E7D" w:rsidRDefault="00F53F26" w:rsidP="00A92E7D">
      <w:pPr>
        <w:ind w:left="720"/>
        <w:rPr>
          <w:sz w:val="20"/>
          <w:szCs w:val="20"/>
        </w:rPr>
      </w:pPr>
      <w:proofErr w:type="spellStart"/>
      <w:r>
        <w:rPr>
          <w:sz w:val="20"/>
          <w:szCs w:val="20"/>
        </w:rPr>
        <w:t>myFunc</w:t>
      </w:r>
      <w:proofErr w:type="spellEnd"/>
      <w:r>
        <w:rPr>
          <w:sz w:val="20"/>
          <w:szCs w:val="20"/>
        </w:rPr>
        <w:t xml:space="preserve"> [</w:t>
      </w:r>
      <w:r w:rsidR="000D1C61">
        <w:rPr>
          <w:sz w:val="20"/>
          <w:szCs w:val="20"/>
        </w:rPr>
        <w:t>] = 1</w:t>
      </w:r>
    </w:p>
    <w:p w14:paraId="0C40DE51" w14:textId="77777777" w:rsidR="00A92E7D" w:rsidRPr="00A92E7D" w:rsidRDefault="00A92E7D" w:rsidP="00A92E7D">
      <w:pPr>
        <w:ind w:left="720"/>
        <w:rPr>
          <w:sz w:val="20"/>
          <w:szCs w:val="20"/>
        </w:rPr>
      </w:pPr>
      <w:proofErr w:type="spellStart"/>
      <w:r w:rsidRPr="00A92E7D">
        <w:rPr>
          <w:sz w:val="20"/>
          <w:szCs w:val="20"/>
        </w:rPr>
        <w:t>myFunc</w:t>
      </w:r>
      <w:proofErr w:type="spellEnd"/>
      <w:r w:rsidRPr="00A92E7D">
        <w:rPr>
          <w:sz w:val="20"/>
          <w:szCs w:val="20"/>
        </w:rPr>
        <w:t xml:space="preserve"> (</w:t>
      </w:r>
      <w:proofErr w:type="spellStart"/>
      <w:r w:rsidRPr="00A92E7D">
        <w:rPr>
          <w:sz w:val="20"/>
          <w:szCs w:val="20"/>
        </w:rPr>
        <w:t>h:t</w:t>
      </w:r>
      <w:proofErr w:type="spellEnd"/>
      <w:r w:rsidRPr="00A92E7D">
        <w:rPr>
          <w:sz w:val="20"/>
          <w:szCs w:val="20"/>
        </w:rPr>
        <w:t>) = 2 * h * (</w:t>
      </w:r>
      <w:proofErr w:type="spellStart"/>
      <w:r w:rsidRPr="00A92E7D">
        <w:rPr>
          <w:sz w:val="20"/>
          <w:szCs w:val="20"/>
        </w:rPr>
        <w:t>myFunc</w:t>
      </w:r>
      <w:proofErr w:type="spellEnd"/>
      <w:r w:rsidRPr="00A92E7D">
        <w:rPr>
          <w:sz w:val="20"/>
          <w:szCs w:val="20"/>
        </w:rPr>
        <w:t xml:space="preserve"> t)</w:t>
      </w:r>
    </w:p>
    <w:p w14:paraId="0F9B6772" w14:textId="7CE191CD" w:rsidR="00075C96" w:rsidRDefault="00A92E7D" w:rsidP="00A92E7D">
      <w:pPr>
        <w:ind w:left="720"/>
        <w:rPr>
          <w:sz w:val="20"/>
          <w:szCs w:val="20"/>
        </w:rPr>
      </w:pPr>
      <w:r w:rsidRPr="00A92E7D">
        <w:rPr>
          <w:sz w:val="20"/>
          <w:szCs w:val="20"/>
        </w:rPr>
        <w:t>main = print(</w:t>
      </w:r>
      <w:proofErr w:type="spellStart"/>
      <w:r w:rsidRPr="00A92E7D">
        <w:rPr>
          <w:sz w:val="20"/>
          <w:szCs w:val="20"/>
        </w:rPr>
        <w:t>myFunc</w:t>
      </w:r>
      <w:proofErr w:type="spellEnd"/>
      <w:r w:rsidRPr="00A92E7D">
        <w:rPr>
          <w:sz w:val="20"/>
          <w:szCs w:val="20"/>
        </w:rPr>
        <w:t xml:space="preserve"> [3,1,2])</w:t>
      </w:r>
    </w:p>
    <w:p w14:paraId="2C902BB0" w14:textId="77777777" w:rsidR="00E0386F" w:rsidRDefault="00E0386F" w:rsidP="00A92E7D">
      <w:pPr>
        <w:ind w:left="720"/>
        <w:rPr>
          <w:sz w:val="20"/>
          <w:szCs w:val="20"/>
        </w:rPr>
      </w:pPr>
    </w:p>
    <w:p w14:paraId="4D61E1FE" w14:textId="794B1BF1" w:rsidR="00E0658B" w:rsidRDefault="007D7CB4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Guess </w:t>
      </w:r>
      <w:r w:rsidR="00E0658B">
        <w:rPr>
          <w:sz w:val="20"/>
          <w:szCs w:val="20"/>
        </w:rPr>
        <w:t xml:space="preserve">the </w:t>
      </w:r>
      <w:r w:rsidR="007D0A3C">
        <w:rPr>
          <w:sz w:val="20"/>
          <w:szCs w:val="20"/>
        </w:rPr>
        <w:t>output if yo</w:t>
      </w:r>
      <w:r>
        <w:rPr>
          <w:sz w:val="20"/>
          <w:szCs w:val="20"/>
        </w:rPr>
        <w:t>u call ‘main’.</w:t>
      </w:r>
      <w:r w:rsidR="006B69F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Why so? </w:t>
      </w:r>
      <w:r w:rsidR="006B69FE">
        <w:rPr>
          <w:sz w:val="20"/>
          <w:szCs w:val="20"/>
        </w:rPr>
        <w:t>Write your explanation</w:t>
      </w:r>
      <w:r w:rsidR="001322FA">
        <w:rPr>
          <w:sz w:val="20"/>
          <w:szCs w:val="20"/>
        </w:rPr>
        <w:t xml:space="preserve"> in a few lines</w:t>
      </w:r>
      <w:r w:rsidR="007D0A3C">
        <w:rPr>
          <w:sz w:val="20"/>
          <w:szCs w:val="20"/>
        </w:rPr>
        <w:t>.</w:t>
      </w:r>
    </w:p>
    <w:p w14:paraId="57DC4605" w14:textId="77777777" w:rsidR="00075C96" w:rsidRDefault="00075C96" w:rsidP="00CE779A">
      <w:pPr>
        <w:rPr>
          <w:sz w:val="20"/>
          <w:szCs w:val="20"/>
        </w:rPr>
      </w:pPr>
    </w:p>
    <w:p w14:paraId="68B649F7" w14:textId="416C2E61" w:rsidR="00E0658B" w:rsidRDefault="000B30C9" w:rsidP="000B30C9">
      <w:pPr>
        <w:tabs>
          <w:tab w:val="left" w:pos="3417"/>
        </w:tabs>
        <w:rPr>
          <w:color w:val="FF0000"/>
          <w:sz w:val="20"/>
          <w:szCs w:val="20"/>
        </w:rPr>
      </w:pPr>
      <w:r w:rsidRPr="000B30C9">
        <w:rPr>
          <w:color w:val="FF0000"/>
          <w:sz w:val="20"/>
          <w:szCs w:val="20"/>
        </w:rPr>
        <w:t>2 * 3 * 2 * 1 * 2 * 2 * 1</w:t>
      </w:r>
      <w:r w:rsidRPr="000B30C9">
        <w:rPr>
          <w:color w:val="FF0000"/>
          <w:sz w:val="20"/>
          <w:szCs w:val="20"/>
        </w:rPr>
        <w:t xml:space="preserve"> = 48</w:t>
      </w:r>
      <w:r>
        <w:rPr>
          <w:color w:val="FF0000"/>
          <w:sz w:val="20"/>
          <w:szCs w:val="20"/>
        </w:rPr>
        <w:tab/>
      </w:r>
    </w:p>
    <w:p w14:paraId="3440729B" w14:textId="14F97D36" w:rsidR="00E0658B" w:rsidRPr="003C2CB7" w:rsidRDefault="000B30C9" w:rsidP="003C2CB7">
      <w:pPr>
        <w:tabs>
          <w:tab w:val="left" w:pos="3417"/>
        </w:tabs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Walking through the code, stepping through the recursion to get </w:t>
      </w:r>
      <w:proofErr w:type="gramStart"/>
      <w:r>
        <w:rPr>
          <w:color w:val="FF0000"/>
          <w:sz w:val="20"/>
          <w:szCs w:val="20"/>
        </w:rPr>
        <w:t>a</w:t>
      </w:r>
      <w:proofErr w:type="gramEnd"/>
      <w:r>
        <w:rPr>
          <w:color w:val="FF0000"/>
          <w:sz w:val="20"/>
          <w:szCs w:val="20"/>
        </w:rPr>
        <w:t xml:space="preserve"> equation it equals to 48.</w:t>
      </w:r>
    </w:p>
    <w:p w14:paraId="1C181BE4" w14:textId="77777777" w:rsidR="00920641" w:rsidRDefault="00920641" w:rsidP="00CE779A">
      <w:pPr>
        <w:rPr>
          <w:sz w:val="20"/>
          <w:szCs w:val="20"/>
        </w:rPr>
      </w:pPr>
    </w:p>
    <w:p w14:paraId="593ED973" w14:textId="5D8399C5" w:rsidR="00C261AC" w:rsidRDefault="007D0A3C" w:rsidP="00CE779A">
      <w:pPr>
        <w:rPr>
          <w:sz w:val="20"/>
          <w:szCs w:val="20"/>
        </w:rPr>
      </w:pPr>
      <w:r>
        <w:rPr>
          <w:sz w:val="20"/>
          <w:szCs w:val="20"/>
        </w:rPr>
        <w:t>Then, run the above code and verify whether your guess is correct</w:t>
      </w:r>
      <w:r w:rsidR="000B30C9">
        <w:rPr>
          <w:sz w:val="20"/>
          <w:szCs w:val="20"/>
        </w:rPr>
        <w:t>.</w:t>
      </w:r>
    </w:p>
    <w:p w14:paraId="6CF284C6" w14:textId="5BFEA350" w:rsidR="000B30C9" w:rsidRPr="000B30C9" w:rsidRDefault="000B30C9" w:rsidP="00CE779A">
      <w:pPr>
        <w:rPr>
          <w:color w:val="FF0000"/>
          <w:sz w:val="20"/>
          <w:szCs w:val="20"/>
        </w:rPr>
      </w:pPr>
      <w:r w:rsidRPr="000B30C9">
        <w:rPr>
          <w:color w:val="FF0000"/>
          <w:sz w:val="20"/>
          <w:szCs w:val="20"/>
        </w:rPr>
        <w:t>48</w:t>
      </w:r>
    </w:p>
    <w:p w14:paraId="4DB4B86E" w14:textId="77777777" w:rsidR="00075C96" w:rsidRDefault="00075C96" w:rsidP="00CE779A">
      <w:pPr>
        <w:rPr>
          <w:sz w:val="20"/>
          <w:szCs w:val="20"/>
        </w:rPr>
      </w:pPr>
    </w:p>
    <w:p w14:paraId="504098CD" w14:textId="2C5505C2" w:rsidR="000D17CB" w:rsidRDefault="000D17CB" w:rsidP="00CE779A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</w:t>
      </w:r>
      <w:r w:rsidR="009B55F4">
        <w:rPr>
          <w:b/>
          <w:sz w:val="20"/>
          <w:szCs w:val="20"/>
        </w:rPr>
        <w:t>2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9B55F4">
        <w:rPr>
          <w:sz w:val="20"/>
          <w:szCs w:val="20"/>
        </w:rPr>
        <w:t>(4</w:t>
      </w:r>
      <w:r w:rsidR="007D0A3C">
        <w:rPr>
          <w:sz w:val="20"/>
          <w:szCs w:val="20"/>
        </w:rPr>
        <w:t xml:space="preserve"> points) </w:t>
      </w:r>
      <w:r w:rsidR="008741BC">
        <w:rPr>
          <w:sz w:val="20"/>
          <w:szCs w:val="20"/>
        </w:rPr>
        <w:t xml:space="preserve">Write </w:t>
      </w:r>
      <w:r w:rsidR="000E456A">
        <w:rPr>
          <w:sz w:val="20"/>
          <w:szCs w:val="20"/>
        </w:rPr>
        <w:t xml:space="preserve">a Haskell function </w:t>
      </w:r>
      <w:r w:rsidR="000E456A" w:rsidRPr="000E456A">
        <w:rPr>
          <w:i/>
          <w:sz w:val="20"/>
          <w:szCs w:val="20"/>
        </w:rPr>
        <w:t>foo</w:t>
      </w:r>
      <w:r w:rsidR="000E456A">
        <w:rPr>
          <w:sz w:val="20"/>
          <w:szCs w:val="20"/>
        </w:rPr>
        <w:t xml:space="preserve"> which</w:t>
      </w:r>
      <w:r w:rsidR="005432E9">
        <w:rPr>
          <w:sz w:val="20"/>
          <w:szCs w:val="20"/>
        </w:rPr>
        <w:t xml:space="preserve"> </w:t>
      </w:r>
      <w:r w:rsidR="00C81CD6">
        <w:rPr>
          <w:sz w:val="20"/>
          <w:szCs w:val="20"/>
        </w:rPr>
        <w:t xml:space="preserve">takes a list </w:t>
      </w:r>
      <w:r w:rsidR="007F3F92">
        <w:rPr>
          <w:sz w:val="20"/>
          <w:szCs w:val="20"/>
        </w:rPr>
        <w:t xml:space="preserve">of </w:t>
      </w:r>
      <w:r w:rsidR="005C2652">
        <w:rPr>
          <w:sz w:val="20"/>
          <w:szCs w:val="20"/>
        </w:rPr>
        <w:t>character</w:t>
      </w:r>
      <w:r w:rsidR="007F3F92">
        <w:rPr>
          <w:sz w:val="20"/>
          <w:szCs w:val="20"/>
        </w:rPr>
        <w:t xml:space="preserve">s </w:t>
      </w:r>
      <w:r w:rsidR="005C2652">
        <w:rPr>
          <w:sz w:val="20"/>
          <w:szCs w:val="20"/>
        </w:rPr>
        <w:t>(</w:t>
      </w:r>
      <w:r w:rsidR="005C2652" w:rsidRPr="00B00453">
        <w:rPr>
          <w:color w:val="0000FF"/>
          <w:sz w:val="20"/>
          <w:szCs w:val="20"/>
        </w:rPr>
        <w:t>Char</w:t>
      </w:r>
      <w:r w:rsidR="005C2652">
        <w:rPr>
          <w:sz w:val="20"/>
          <w:szCs w:val="20"/>
        </w:rPr>
        <w:t>) and returns the number of character</w:t>
      </w:r>
      <w:r w:rsidR="00C81CD6">
        <w:rPr>
          <w:sz w:val="20"/>
          <w:szCs w:val="20"/>
        </w:rPr>
        <w:t>s present in the list</w:t>
      </w:r>
      <w:r w:rsidR="000E456A">
        <w:rPr>
          <w:sz w:val="20"/>
          <w:szCs w:val="20"/>
        </w:rPr>
        <w:t xml:space="preserve">. If the list is empty </w:t>
      </w:r>
      <w:r w:rsidR="000E456A" w:rsidRPr="000E456A">
        <w:rPr>
          <w:i/>
          <w:sz w:val="20"/>
          <w:szCs w:val="20"/>
        </w:rPr>
        <w:t>foo</w:t>
      </w:r>
      <w:r w:rsidR="000E456A">
        <w:rPr>
          <w:sz w:val="20"/>
          <w:szCs w:val="20"/>
        </w:rPr>
        <w:t xml:space="preserve"> returns</w:t>
      </w:r>
      <w:r w:rsidR="00C81CD6">
        <w:rPr>
          <w:sz w:val="20"/>
          <w:szCs w:val="20"/>
        </w:rPr>
        <w:t xml:space="preserve"> zero</w:t>
      </w:r>
      <w:r w:rsidR="000E456A">
        <w:rPr>
          <w:sz w:val="20"/>
          <w:szCs w:val="20"/>
        </w:rPr>
        <w:t>.</w:t>
      </w:r>
    </w:p>
    <w:p w14:paraId="53F57C44" w14:textId="77777777" w:rsidR="007334A0" w:rsidRDefault="007334A0" w:rsidP="00CE779A">
      <w:pPr>
        <w:rPr>
          <w:sz w:val="20"/>
          <w:szCs w:val="20"/>
        </w:rPr>
      </w:pPr>
    </w:p>
    <w:p w14:paraId="193B47BB" w14:textId="77777777" w:rsidR="00C920A6" w:rsidRPr="00C920A6" w:rsidRDefault="00C920A6" w:rsidP="00C920A6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>foo :: [Char] -&gt; Int</w:t>
      </w:r>
    </w:p>
    <w:p w14:paraId="123BA11C" w14:textId="77777777" w:rsidR="00C920A6" w:rsidRPr="00C920A6" w:rsidRDefault="00C920A6" w:rsidP="00C920A6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>foo [] = 0</w:t>
      </w:r>
    </w:p>
    <w:p w14:paraId="14A0704A" w14:textId="77777777" w:rsidR="00C920A6" w:rsidRPr="00C920A6" w:rsidRDefault="00C920A6" w:rsidP="00C920A6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>foo (</w:t>
      </w:r>
      <w:proofErr w:type="spellStart"/>
      <w:r w:rsidRPr="00C920A6">
        <w:rPr>
          <w:color w:val="FF0000"/>
          <w:sz w:val="20"/>
          <w:szCs w:val="20"/>
        </w:rPr>
        <w:t>h:t</w:t>
      </w:r>
      <w:proofErr w:type="spellEnd"/>
      <w:r w:rsidRPr="00C920A6">
        <w:rPr>
          <w:color w:val="FF0000"/>
          <w:sz w:val="20"/>
          <w:szCs w:val="20"/>
        </w:rPr>
        <w:t>) = 1 + (foo t)</w:t>
      </w:r>
    </w:p>
    <w:p w14:paraId="6A007470" w14:textId="77777777" w:rsidR="00C920A6" w:rsidRPr="00C920A6" w:rsidRDefault="00C920A6" w:rsidP="00C920A6">
      <w:pPr>
        <w:rPr>
          <w:color w:val="FF0000"/>
          <w:sz w:val="20"/>
          <w:szCs w:val="20"/>
        </w:rPr>
      </w:pPr>
    </w:p>
    <w:p w14:paraId="2E7FD750" w14:textId="77777777" w:rsidR="00C920A6" w:rsidRPr="00C920A6" w:rsidRDefault="00C920A6" w:rsidP="00C920A6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>main :: IO ()</w:t>
      </w:r>
    </w:p>
    <w:p w14:paraId="7973DDBE" w14:textId="77777777" w:rsidR="00C920A6" w:rsidRPr="00C920A6" w:rsidRDefault="00C920A6" w:rsidP="00C920A6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>main= do</w:t>
      </w:r>
    </w:p>
    <w:p w14:paraId="6D0EBF60" w14:textId="6378F81E" w:rsidR="00C920A6" w:rsidRPr="00C920A6" w:rsidRDefault="00C920A6" w:rsidP="00C920A6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 xml:space="preserve">    print(foo ['a', 'b',</w:t>
      </w:r>
      <w:r>
        <w:rPr>
          <w:color w:val="FF0000"/>
          <w:sz w:val="20"/>
          <w:szCs w:val="20"/>
        </w:rPr>
        <w:t xml:space="preserve"> </w:t>
      </w:r>
      <w:r w:rsidRPr="00C920A6">
        <w:rPr>
          <w:color w:val="FF0000"/>
          <w:sz w:val="20"/>
          <w:szCs w:val="20"/>
        </w:rPr>
        <w:t>'c',</w:t>
      </w:r>
      <w:r>
        <w:rPr>
          <w:color w:val="FF0000"/>
          <w:sz w:val="20"/>
          <w:szCs w:val="20"/>
        </w:rPr>
        <w:t xml:space="preserve"> </w:t>
      </w:r>
      <w:r w:rsidRPr="00C920A6">
        <w:rPr>
          <w:color w:val="FF0000"/>
          <w:sz w:val="20"/>
          <w:szCs w:val="20"/>
        </w:rPr>
        <w:t>'d'])</w:t>
      </w:r>
    </w:p>
    <w:p w14:paraId="3E8A2C29" w14:textId="69D0C1BB" w:rsidR="00F133B8" w:rsidRPr="00C920A6" w:rsidRDefault="00C920A6" w:rsidP="00C920A6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 xml:space="preserve">    print(foo [])</w:t>
      </w:r>
    </w:p>
    <w:p w14:paraId="06306251" w14:textId="77777777" w:rsidR="00C920A6" w:rsidRPr="00C920A6" w:rsidRDefault="00C920A6" w:rsidP="00C920A6">
      <w:pPr>
        <w:rPr>
          <w:color w:val="FF0000"/>
          <w:sz w:val="20"/>
          <w:szCs w:val="20"/>
        </w:rPr>
      </w:pPr>
    </w:p>
    <w:p w14:paraId="093860CC" w14:textId="1CAEF42F" w:rsidR="00C920A6" w:rsidRPr="00C920A6" w:rsidRDefault="00C920A6" w:rsidP="00C920A6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 xml:space="preserve">&gt; .\task1.exe   </w:t>
      </w:r>
    </w:p>
    <w:p w14:paraId="52E61B65" w14:textId="77777777" w:rsidR="00C920A6" w:rsidRPr="00C920A6" w:rsidRDefault="00C920A6" w:rsidP="00C920A6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>4</w:t>
      </w:r>
    </w:p>
    <w:p w14:paraId="04F20C5C" w14:textId="08A50684" w:rsidR="000B0B0C" w:rsidRPr="00C920A6" w:rsidRDefault="00C920A6" w:rsidP="00072D54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>0</w:t>
      </w:r>
    </w:p>
    <w:p w14:paraId="54D0D60D" w14:textId="77777777" w:rsidR="000B0B0C" w:rsidRDefault="000B0B0C" w:rsidP="00072D54">
      <w:pPr>
        <w:rPr>
          <w:b/>
          <w:sz w:val="20"/>
          <w:szCs w:val="20"/>
        </w:rPr>
      </w:pPr>
    </w:p>
    <w:p w14:paraId="6D7AD6A6" w14:textId="5DDA93D4" w:rsidR="00072D54" w:rsidRDefault="00072D54" w:rsidP="00072D54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</w:t>
      </w:r>
      <w:r w:rsidR="00820D3B">
        <w:rPr>
          <w:b/>
          <w:sz w:val="20"/>
          <w:szCs w:val="20"/>
        </w:rPr>
        <w:t>3</w:t>
      </w:r>
      <w:r w:rsidRPr="007F601D">
        <w:rPr>
          <w:sz w:val="20"/>
          <w:szCs w:val="20"/>
        </w:rPr>
        <w:t>:</w:t>
      </w:r>
      <w:r w:rsidR="009B55F4">
        <w:rPr>
          <w:sz w:val="20"/>
          <w:szCs w:val="20"/>
        </w:rPr>
        <w:t xml:space="preserve"> (3</w:t>
      </w:r>
      <w:r>
        <w:rPr>
          <w:sz w:val="20"/>
          <w:szCs w:val="20"/>
        </w:rPr>
        <w:t xml:space="preserve"> points) Run the following snippet of code</w:t>
      </w:r>
      <w:r w:rsidR="00F41536">
        <w:rPr>
          <w:sz w:val="20"/>
          <w:szCs w:val="20"/>
        </w:rPr>
        <w:t>,</w:t>
      </w:r>
      <w:r w:rsidR="00905425">
        <w:rPr>
          <w:sz w:val="20"/>
          <w:szCs w:val="20"/>
        </w:rPr>
        <w:t xml:space="preserve"> which uses </w:t>
      </w:r>
      <w:r w:rsidR="00F41536">
        <w:rPr>
          <w:sz w:val="20"/>
          <w:szCs w:val="20"/>
        </w:rPr>
        <w:t xml:space="preserve">the </w:t>
      </w:r>
      <w:r w:rsidR="00905425" w:rsidRPr="00B00453">
        <w:rPr>
          <w:i/>
          <w:color w:val="0000FF"/>
          <w:sz w:val="20"/>
          <w:szCs w:val="20"/>
        </w:rPr>
        <w:t>list comprehension</w:t>
      </w:r>
      <w:r w:rsidR="00905425">
        <w:rPr>
          <w:sz w:val="20"/>
          <w:szCs w:val="20"/>
        </w:rPr>
        <w:t xml:space="preserve"> technique to build a list</w:t>
      </w:r>
      <w:r w:rsidR="008D2612">
        <w:rPr>
          <w:sz w:val="20"/>
          <w:szCs w:val="20"/>
        </w:rPr>
        <w:t>.</w:t>
      </w:r>
      <w:r w:rsidR="00DD31B1">
        <w:rPr>
          <w:sz w:val="20"/>
          <w:szCs w:val="20"/>
        </w:rPr>
        <w:t xml:space="preserve"> </w:t>
      </w:r>
    </w:p>
    <w:p w14:paraId="3DCD96D6" w14:textId="53BD4B11" w:rsidR="00072D54" w:rsidRPr="00072D54" w:rsidRDefault="00072D54" w:rsidP="00072D54">
      <w:pPr>
        <w:ind w:left="720"/>
        <w:rPr>
          <w:i/>
          <w:sz w:val="20"/>
          <w:szCs w:val="20"/>
        </w:rPr>
      </w:pPr>
      <w:r>
        <w:rPr>
          <w:i/>
          <w:sz w:val="20"/>
          <w:szCs w:val="20"/>
        </w:rPr>
        <w:t>players = [</w:t>
      </w:r>
      <w:r w:rsidRPr="00072D54">
        <w:rPr>
          <w:i/>
          <w:sz w:val="20"/>
          <w:szCs w:val="20"/>
        </w:rPr>
        <w:t>"</w:t>
      </w:r>
      <w:proofErr w:type="spellStart"/>
      <w:r>
        <w:rPr>
          <w:i/>
          <w:sz w:val="20"/>
          <w:szCs w:val="20"/>
        </w:rPr>
        <w:t>x",</w:t>
      </w:r>
      <w:r w:rsidRPr="00072D54">
        <w:rPr>
          <w:i/>
          <w:sz w:val="20"/>
          <w:szCs w:val="20"/>
        </w:rPr>
        <w:t>"</w:t>
      </w:r>
      <w:r>
        <w:rPr>
          <w:i/>
          <w:sz w:val="20"/>
          <w:szCs w:val="20"/>
        </w:rPr>
        <w:t>y</w:t>
      </w:r>
      <w:proofErr w:type="spellEnd"/>
      <w:r w:rsidRPr="00072D54">
        <w:rPr>
          <w:i/>
          <w:sz w:val="20"/>
          <w:szCs w:val="20"/>
        </w:rPr>
        <w:t>"</w:t>
      </w:r>
      <w:r>
        <w:rPr>
          <w:i/>
          <w:sz w:val="20"/>
          <w:szCs w:val="20"/>
        </w:rPr>
        <w:t xml:space="preserve">, </w:t>
      </w:r>
      <w:r w:rsidRPr="00072D54">
        <w:rPr>
          <w:i/>
          <w:sz w:val="20"/>
          <w:szCs w:val="20"/>
        </w:rPr>
        <w:t>"</w:t>
      </w:r>
      <w:r>
        <w:rPr>
          <w:i/>
          <w:sz w:val="20"/>
          <w:szCs w:val="20"/>
        </w:rPr>
        <w:t>z</w:t>
      </w:r>
      <w:r w:rsidRPr="00072D54">
        <w:rPr>
          <w:i/>
          <w:sz w:val="20"/>
          <w:szCs w:val="20"/>
        </w:rPr>
        <w:t>"]</w:t>
      </w:r>
    </w:p>
    <w:p w14:paraId="1320702E" w14:textId="55D14675" w:rsidR="00072D54" w:rsidRPr="00072D54" w:rsidRDefault="00DB66AC" w:rsidP="00072D54">
      <w:pPr>
        <w:ind w:left="720"/>
        <w:rPr>
          <w:i/>
          <w:sz w:val="20"/>
          <w:szCs w:val="20"/>
        </w:rPr>
      </w:pPr>
      <w:r>
        <w:rPr>
          <w:i/>
          <w:sz w:val="20"/>
          <w:szCs w:val="20"/>
        </w:rPr>
        <w:t>matches = [(m, n) | m &lt;- players, n &lt;- players, m &lt; n</w:t>
      </w:r>
      <w:r w:rsidR="00072D54" w:rsidRPr="00072D54">
        <w:rPr>
          <w:i/>
          <w:sz w:val="20"/>
          <w:szCs w:val="20"/>
        </w:rPr>
        <w:t>]</w:t>
      </w:r>
    </w:p>
    <w:p w14:paraId="25C36C09" w14:textId="77777777" w:rsidR="00DD31B1" w:rsidRDefault="00DD31B1" w:rsidP="00072D54">
      <w:pPr>
        <w:rPr>
          <w:sz w:val="20"/>
          <w:szCs w:val="20"/>
        </w:rPr>
      </w:pPr>
    </w:p>
    <w:p w14:paraId="318B4587" w14:textId="57BC1E09" w:rsidR="00072D54" w:rsidRDefault="007856F7" w:rsidP="00072D54">
      <w:pPr>
        <w:rPr>
          <w:sz w:val="20"/>
          <w:szCs w:val="20"/>
        </w:rPr>
      </w:pPr>
      <w:r>
        <w:rPr>
          <w:sz w:val="20"/>
          <w:szCs w:val="20"/>
        </w:rPr>
        <w:t>Add one line of code to p</w:t>
      </w:r>
      <w:r w:rsidR="00DD31B1">
        <w:rPr>
          <w:sz w:val="20"/>
          <w:szCs w:val="20"/>
        </w:rPr>
        <w:t xml:space="preserve">rint the content of list </w:t>
      </w:r>
      <w:r w:rsidR="00DD31B1" w:rsidRPr="00DD31B1">
        <w:rPr>
          <w:i/>
          <w:sz w:val="20"/>
          <w:szCs w:val="20"/>
        </w:rPr>
        <w:t>matches</w:t>
      </w:r>
      <w:r w:rsidR="00DD31B1">
        <w:rPr>
          <w:sz w:val="20"/>
          <w:szCs w:val="20"/>
        </w:rPr>
        <w:t>.</w:t>
      </w:r>
    </w:p>
    <w:p w14:paraId="66D9113D" w14:textId="6E280E3F" w:rsidR="003C2CB7" w:rsidRDefault="003C2CB7" w:rsidP="00072D54">
      <w:pPr>
        <w:rPr>
          <w:color w:val="FF0000"/>
          <w:sz w:val="20"/>
          <w:szCs w:val="20"/>
        </w:rPr>
      </w:pPr>
      <w:r w:rsidRPr="003C2CB7">
        <w:rPr>
          <w:color w:val="FF0000"/>
          <w:sz w:val="20"/>
          <w:szCs w:val="20"/>
        </w:rPr>
        <w:t>main =  do print(matches)</w:t>
      </w:r>
    </w:p>
    <w:p w14:paraId="11B78658" w14:textId="45E7BFFD" w:rsidR="00192435" w:rsidRDefault="00192435" w:rsidP="00072D54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 xml:space="preserve">&gt; .\task1.exe   </w:t>
      </w:r>
    </w:p>
    <w:p w14:paraId="51F7AD62" w14:textId="4EFE3271" w:rsidR="00DD31B1" w:rsidRDefault="00192435" w:rsidP="00072D54">
      <w:pPr>
        <w:rPr>
          <w:sz w:val="20"/>
          <w:szCs w:val="20"/>
        </w:rPr>
      </w:pPr>
      <w:r w:rsidRPr="00192435">
        <w:rPr>
          <w:color w:val="FF0000"/>
          <w:sz w:val="20"/>
          <w:szCs w:val="20"/>
        </w:rPr>
        <w:t>[("</w:t>
      </w:r>
      <w:proofErr w:type="spellStart"/>
      <w:r w:rsidRPr="00192435">
        <w:rPr>
          <w:color w:val="FF0000"/>
          <w:sz w:val="20"/>
          <w:szCs w:val="20"/>
        </w:rPr>
        <w:t>x","y</w:t>
      </w:r>
      <w:proofErr w:type="spellEnd"/>
      <w:r w:rsidRPr="00192435">
        <w:rPr>
          <w:color w:val="FF0000"/>
          <w:sz w:val="20"/>
          <w:szCs w:val="20"/>
        </w:rPr>
        <w:t>"),("</w:t>
      </w:r>
      <w:proofErr w:type="spellStart"/>
      <w:r w:rsidRPr="00192435">
        <w:rPr>
          <w:color w:val="FF0000"/>
          <w:sz w:val="20"/>
          <w:szCs w:val="20"/>
        </w:rPr>
        <w:t>x","z</w:t>
      </w:r>
      <w:proofErr w:type="spellEnd"/>
      <w:r w:rsidRPr="00192435">
        <w:rPr>
          <w:color w:val="FF0000"/>
          <w:sz w:val="20"/>
          <w:szCs w:val="20"/>
        </w:rPr>
        <w:t>"),("</w:t>
      </w:r>
      <w:proofErr w:type="spellStart"/>
      <w:r w:rsidRPr="00192435">
        <w:rPr>
          <w:color w:val="FF0000"/>
          <w:sz w:val="20"/>
          <w:szCs w:val="20"/>
        </w:rPr>
        <w:t>y","z</w:t>
      </w:r>
      <w:proofErr w:type="spellEnd"/>
      <w:r w:rsidRPr="00192435">
        <w:rPr>
          <w:color w:val="FF0000"/>
          <w:sz w:val="20"/>
          <w:szCs w:val="20"/>
        </w:rPr>
        <w:t>")]</w:t>
      </w:r>
    </w:p>
    <w:p w14:paraId="46F98547" w14:textId="09F9E11A" w:rsidR="00072D54" w:rsidRDefault="000B0B0C" w:rsidP="00072D54">
      <w:pPr>
        <w:rPr>
          <w:sz w:val="20"/>
          <w:szCs w:val="20"/>
        </w:rPr>
      </w:pPr>
      <w:r w:rsidRPr="00DB66AC">
        <w:rPr>
          <w:sz w:val="20"/>
          <w:szCs w:val="20"/>
        </w:rPr>
        <w:t xml:space="preserve">Now write </w:t>
      </w:r>
      <w:r w:rsidR="007856F7">
        <w:rPr>
          <w:sz w:val="20"/>
          <w:szCs w:val="20"/>
        </w:rPr>
        <w:t xml:space="preserve">a new piece of </w:t>
      </w:r>
      <w:r w:rsidRPr="00DB66AC">
        <w:rPr>
          <w:sz w:val="20"/>
          <w:szCs w:val="20"/>
        </w:rPr>
        <w:t xml:space="preserve">code to generate all </w:t>
      </w:r>
      <w:r w:rsidRPr="00B00453">
        <w:rPr>
          <w:color w:val="0000FF"/>
          <w:sz w:val="20"/>
          <w:szCs w:val="20"/>
        </w:rPr>
        <w:t>permutations</w:t>
      </w:r>
      <w:r w:rsidRPr="00DB66AC">
        <w:rPr>
          <w:sz w:val="20"/>
          <w:szCs w:val="20"/>
        </w:rPr>
        <w:t xml:space="preserve"> of letters </w:t>
      </w:r>
      <w:r w:rsidR="00066858">
        <w:rPr>
          <w:sz w:val="20"/>
          <w:szCs w:val="20"/>
        </w:rPr>
        <w:t>a, b</w:t>
      </w:r>
      <w:r w:rsidR="00B666DD">
        <w:rPr>
          <w:sz w:val="20"/>
          <w:szCs w:val="20"/>
        </w:rPr>
        <w:t xml:space="preserve">, and </w:t>
      </w:r>
      <w:r w:rsidR="00066858">
        <w:rPr>
          <w:sz w:val="20"/>
          <w:szCs w:val="20"/>
        </w:rPr>
        <w:t>c</w:t>
      </w:r>
      <w:r w:rsidR="00DB66AC">
        <w:rPr>
          <w:sz w:val="20"/>
          <w:szCs w:val="20"/>
        </w:rPr>
        <w:t>.</w:t>
      </w:r>
    </w:p>
    <w:p w14:paraId="523D4E81" w14:textId="5F9F2119" w:rsidR="003C2CB7" w:rsidRDefault="003C2CB7" w:rsidP="00072D54">
      <w:pPr>
        <w:rPr>
          <w:sz w:val="20"/>
          <w:szCs w:val="20"/>
        </w:rPr>
      </w:pPr>
    </w:p>
    <w:p w14:paraId="45130807" w14:textId="77777777" w:rsidR="00192435" w:rsidRPr="00192435" w:rsidRDefault="00192435" w:rsidP="00192435">
      <w:pPr>
        <w:rPr>
          <w:color w:val="FF0000"/>
          <w:sz w:val="20"/>
          <w:szCs w:val="20"/>
        </w:rPr>
      </w:pPr>
      <w:r w:rsidRPr="00192435">
        <w:rPr>
          <w:color w:val="FF0000"/>
          <w:sz w:val="20"/>
          <w:szCs w:val="20"/>
        </w:rPr>
        <w:t>perm = [(m, n) | m &lt;- letters, n &lt;- letters, m /= n]</w:t>
      </w:r>
    </w:p>
    <w:p w14:paraId="672C074E" w14:textId="0556E620" w:rsidR="00192435" w:rsidRDefault="00192435" w:rsidP="00072D54">
      <w:pPr>
        <w:rPr>
          <w:color w:val="FF0000"/>
          <w:sz w:val="20"/>
          <w:szCs w:val="20"/>
        </w:rPr>
      </w:pPr>
      <w:r w:rsidRPr="00192435">
        <w:rPr>
          <w:color w:val="FF0000"/>
          <w:sz w:val="20"/>
          <w:szCs w:val="20"/>
        </w:rPr>
        <w:t>letters = ["a",</w:t>
      </w:r>
      <w:r>
        <w:rPr>
          <w:color w:val="FF0000"/>
          <w:sz w:val="20"/>
          <w:szCs w:val="20"/>
        </w:rPr>
        <w:t xml:space="preserve"> </w:t>
      </w:r>
      <w:r w:rsidRPr="00192435">
        <w:rPr>
          <w:color w:val="FF0000"/>
          <w:sz w:val="20"/>
          <w:szCs w:val="20"/>
        </w:rPr>
        <w:t>"b",</w:t>
      </w:r>
      <w:r>
        <w:rPr>
          <w:color w:val="FF0000"/>
          <w:sz w:val="20"/>
          <w:szCs w:val="20"/>
        </w:rPr>
        <w:t xml:space="preserve"> </w:t>
      </w:r>
      <w:r w:rsidRPr="00192435">
        <w:rPr>
          <w:color w:val="FF0000"/>
          <w:sz w:val="20"/>
          <w:szCs w:val="20"/>
        </w:rPr>
        <w:t>"c"]</w:t>
      </w:r>
    </w:p>
    <w:p w14:paraId="71C71A96" w14:textId="6A5E58A8" w:rsidR="00192435" w:rsidRDefault="00192435" w:rsidP="00072D54">
      <w:pPr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 xml:space="preserve">main = do </w:t>
      </w:r>
      <w:r w:rsidRPr="00192435">
        <w:rPr>
          <w:color w:val="FF0000"/>
          <w:sz w:val="20"/>
          <w:szCs w:val="20"/>
        </w:rPr>
        <w:t>print(perm)</w:t>
      </w:r>
    </w:p>
    <w:p w14:paraId="407C150D" w14:textId="1C67FCDC" w:rsidR="00192435" w:rsidRDefault="00192435" w:rsidP="00072D54">
      <w:pPr>
        <w:rPr>
          <w:color w:val="FF0000"/>
          <w:sz w:val="20"/>
          <w:szCs w:val="20"/>
        </w:rPr>
      </w:pPr>
    </w:p>
    <w:p w14:paraId="5C5C512C" w14:textId="39C8F9E8" w:rsidR="00192435" w:rsidRPr="00192435" w:rsidRDefault="00192435" w:rsidP="00072D54">
      <w:pPr>
        <w:rPr>
          <w:color w:val="FF0000"/>
          <w:sz w:val="20"/>
          <w:szCs w:val="20"/>
        </w:rPr>
      </w:pPr>
      <w:r w:rsidRPr="00C920A6">
        <w:rPr>
          <w:color w:val="FF0000"/>
          <w:sz w:val="20"/>
          <w:szCs w:val="20"/>
        </w:rPr>
        <w:t xml:space="preserve">&gt; .\task1.exe   </w:t>
      </w:r>
    </w:p>
    <w:p w14:paraId="7575BA1B" w14:textId="437566E9" w:rsidR="003C2CB7" w:rsidRPr="003C2CB7" w:rsidRDefault="003C2CB7" w:rsidP="00072D54">
      <w:pPr>
        <w:rPr>
          <w:color w:val="FF0000"/>
          <w:sz w:val="20"/>
          <w:szCs w:val="20"/>
        </w:rPr>
      </w:pPr>
      <w:r w:rsidRPr="003C2CB7">
        <w:rPr>
          <w:color w:val="FF0000"/>
          <w:sz w:val="20"/>
          <w:szCs w:val="20"/>
        </w:rPr>
        <w:t>[("</w:t>
      </w:r>
      <w:proofErr w:type="spellStart"/>
      <w:r w:rsidRPr="003C2CB7">
        <w:rPr>
          <w:color w:val="FF0000"/>
          <w:sz w:val="20"/>
          <w:szCs w:val="20"/>
        </w:rPr>
        <w:t>a","b</w:t>
      </w:r>
      <w:proofErr w:type="spellEnd"/>
      <w:r w:rsidRPr="003C2CB7">
        <w:rPr>
          <w:color w:val="FF0000"/>
          <w:sz w:val="20"/>
          <w:szCs w:val="20"/>
        </w:rPr>
        <w:t>"),("</w:t>
      </w:r>
      <w:proofErr w:type="spellStart"/>
      <w:r w:rsidRPr="003C2CB7">
        <w:rPr>
          <w:color w:val="FF0000"/>
          <w:sz w:val="20"/>
          <w:szCs w:val="20"/>
        </w:rPr>
        <w:t>a","c</w:t>
      </w:r>
      <w:proofErr w:type="spellEnd"/>
      <w:r w:rsidRPr="003C2CB7">
        <w:rPr>
          <w:color w:val="FF0000"/>
          <w:sz w:val="20"/>
          <w:szCs w:val="20"/>
        </w:rPr>
        <w:t>"),("</w:t>
      </w:r>
      <w:proofErr w:type="spellStart"/>
      <w:r w:rsidRPr="003C2CB7">
        <w:rPr>
          <w:color w:val="FF0000"/>
          <w:sz w:val="20"/>
          <w:szCs w:val="20"/>
        </w:rPr>
        <w:t>b","a</w:t>
      </w:r>
      <w:proofErr w:type="spellEnd"/>
      <w:r w:rsidRPr="003C2CB7">
        <w:rPr>
          <w:color w:val="FF0000"/>
          <w:sz w:val="20"/>
          <w:szCs w:val="20"/>
        </w:rPr>
        <w:t>"),("</w:t>
      </w:r>
      <w:proofErr w:type="spellStart"/>
      <w:r w:rsidRPr="003C2CB7">
        <w:rPr>
          <w:color w:val="FF0000"/>
          <w:sz w:val="20"/>
          <w:szCs w:val="20"/>
        </w:rPr>
        <w:t>b","c</w:t>
      </w:r>
      <w:proofErr w:type="spellEnd"/>
      <w:r w:rsidRPr="003C2CB7">
        <w:rPr>
          <w:color w:val="FF0000"/>
          <w:sz w:val="20"/>
          <w:szCs w:val="20"/>
        </w:rPr>
        <w:t>"),("</w:t>
      </w:r>
      <w:proofErr w:type="spellStart"/>
      <w:r w:rsidRPr="003C2CB7">
        <w:rPr>
          <w:color w:val="FF0000"/>
          <w:sz w:val="20"/>
          <w:szCs w:val="20"/>
        </w:rPr>
        <w:t>c","a</w:t>
      </w:r>
      <w:proofErr w:type="spellEnd"/>
      <w:r w:rsidRPr="003C2CB7">
        <w:rPr>
          <w:color w:val="FF0000"/>
          <w:sz w:val="20"/>
          <w:szCs w:val="20"/>
        </w:rPr>
        <w:t>"),("</w:t>
      </w:r>
      <w:proofErr w:type="spellStart"/>
      <w:r w:rsidRPr="003C2CB7">
        <w:rPr>
          <w:color w:val="FF0000"/>
          <w:sz w:val="20"/>
          <w:szCs w:val="20"/>
        </w:rPr>
        <w:t>c","b</w:t>
      </w:r>
      <w:proofErr w:type="spellEnd"/>
      <w:r w:rsidRPr="003C2CB7">
        <w:rPr>
          <w:color w:val="FF0000"/>
          <w:sz w:val="20"/>
          <w:szCs w:val="20"/>
        </w:rPr>
        <w:t>")]</w:t>
      </w:r>
    </w:p>
    <w:p w14:paraId="31B81240" w14:textId="77777777" w:rsidR="00B95859" w:rsidRDefault="00B95859" w:rsidP="00072D54">
      <w:pPr>
        <w:rPr>
          <w:sz w:val="20"/>
          <w:szCs w:val="20"/>
        </w:rPr>
      </w:pPr>
    </w:p>
    <w:p w14:paraId="7DA0DE50" w14:textId="08E1E7BB" w:rsidR="00B95859" w:rsidRPr="00DB66AC" w:rsidRDefault="00335681" w:rsidP="00072D54">
      <w:pPr>
        <w:rPr>
          <w:sz w:val="20"/>
          <w:szCs w:val="20"/>
        </w:rPr>
      </w:pPr>
      <w:r w:rsidRPr="00B61B8E">
        <w:rPr>
          <w:color w:val="FF0000"/>
          <w:sz w:val="20"/>
          <w:szCs w:val="20"/>
        </w:rPr>
        <w:t>Submission</w:t>
      </w:r>
      <w:r>
        <w:rPr>
          <w:sz w:val="20"/>
          <w:szCs w:val="20"/>
        </w:rPr>
        <w:t xml:space="preserve">: Submit one copy (per group) </w:t>
      </w:r>
      <w:r w:rsidR="00FE501B">
        <w:rPr>
          <w:sz w:val="20"/>
          <w:szCs w:val="20"/>
        </w:rPr>
        <w:t>on Canvas.</w:t>
      </w:r>
    </w:p>
    <w:sectPr w:rsidR="00B95859" w:rsidRPr="00DB66AC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NDUwsDS2NDS3MDVW0lEKTi0uzszPAykwrAUAmqP0eCwAAAA="/>
  </w:docVars>
  <w:rsids>
    <w:rsidRoot w:val="0020767C"/>
    <w:rsid w:val="0001341D"/>
    <w:rsid w:val="00020605"/>
    <w:rsid w:val="00020CC4"/>
    <w:rsid w:val="00021947"/>
    <w:rsid w:val="00025FD4"/>
    <w:rsid w:val="00042DB7"/>
    <w:rsid w:val="000609E4"/>
    <w:rsid w:val="0006174E"/>
    <w:rsid w:val="00063DF9"/>
    <w:rsid w:val="00066858"/>
    <w:rsid w:val="0007265C"/>
    <w:rsid w:val="00072D54"/>
    <w:rsid w:val="00075C96"/>
    <w:rsid w:val="000A40DB"/>
    <w:rsid w:val="000A4638"/>
    <w:rsid w:val="000A6BE4"/>
    <w:rsid w:val="000B025B"/>
    <w:rsid w:val="000B0B0C"/>
    <w:rsid w:val="000B30C9"/>
    <w:rsid w:val="000B5167"/>
    <w:rsid w:val="000C7397"/>
    <w:rsid w:val="000D17CB"/>
    <w:rsid w:val="000D1C61"/>
    <w:rsid w:val="000D4F23"/>
    <w:rsid w:val="000D74A9"/>
    <w:rsid w:val="000E456A"/>
    <w:rsid w:val="000E55A8"/>
    <w:rsid w:val="000F0D15"/>
    <w:rsid w:val="000F7398"/>
    <w:rsid w:val="001151A3"/>
    <w:rsid w:val="001322FA"/>
    <w:rsid w:val="00146E62"/>
    <w:rsid w:val="0016435F"/>
    <w:rsid w:val="00167733"/>
    <w:rsid w:val="00192435"/>
    <w:rsid w:val="001A48A0"/>
    <w:rsid w:val="001B1385"/>
    <w:rsid w:val="001E4626"/>
    <w:rsid w:val="001F396F"/>
    <w:rsid w:val="0020767C"/>
    <w:rsid w:val="00220FD5"/>
    <w:rsid w:val="00240456"/>
    <w:rsid w:val="0026153E"/>
    <w:rsid w:val="00263AAC"/>
    <w:rsid w:val="00264FC6"/>
    <w:rsid w:val="00296524"/>
    <w:rsid w:val="002A09A3"/>
    <w:rsid w:val="002A0D51"/>
    <w:rsid w:val="002D4286"/>
    <w:rsid w:val="002D559B"/>
    <w:rsid w:val="002F1711"/>
    <w:rsid w:val="002F1E20"/>
    <w:rsid w:val="002F3847"/>
    <w:rsid w:val="003111A2"/>
    <w:rsid w:val="003244B1"/>
    <w:rsid w:val="00335681"/>
    <w:rsid w:val="003601D8"/>
    <w:rsid w:val="003700A8"/>
    <w:rsid w:val="00372CF7"/>
    <w:rsid w:val="00391B0F"/>
    <w:rsid w:val="003A30F3"/>
    <w:rsid w:val="003B0D59"/>
    <w:rsid w:val="003B62ED"/>
    <w:rsid w:val="003B7A05"/>
    <w:rsid w:val="003C2CB7"/>
    <w:rsid w:val="003C7C58"/>
    <w:rsid w:val="003D2645"/>
    <w:rsid w:val="003E451B"/>
    <w:rsid w:val="0040453B"/>
    <w:rsid w:val="00414215"/>
    <w:rsid w:val="0042142B"/>
    <w:rsid w:val="00422F50"/>
    <w:rsid w:val="004303C9"/>
    <w:rsid w:val="00440515"/>
    <w:rsid w:val="00445144"/>
    <w:rsid w:val="00445F5F"/>
    <w:rsid w:val="0047110F"/>
    <w:rsid w:val="00484F10"/>
    <w:rsid w:val="004A44ED"/>
    <w:rsid w:val="004B46CE"/>
    <w:rsid w:val="004D2B66"/>
    <w:rsid w:val="004D50BE"/>
    <w:rsid w:val="004F746E"/>
    <w:rsid w:val="00501F8B"/>
    <w:rsid w:val="005177FA"/>
    <w:rsid w:val="00532619"/>
    <w:rsid w:val="00540693"/>
    <w:rsid w:val="005432E9"/>
    <w:rsid w:val="00574FF6"/>
    <w:rsid w:val="00582D1B"/>
    <w:rsid w:val="005843A3"/>
    <w:rsid w:val="00593D71"/>
    <w:rsid w:val="005A1300"/>
    <w:rsid w:val="005A205A"/>
    <w:rsid w:val="005C2652"/>
    <w:rsid w:val="005C30EC"/>
    <w:rsid w:val="005C79BA"/>
    <w:rsid w:val="005D622C"/>
    <w:rsid w:val="00601137"/>
    <w:rsid w:val="00606C62"/>
    <w:rsid w:val="00632989"/>
    <w:rsid w:val="006665A8"/>
    <w:rsid w:val="00677FF4"/>
    <w:rsid w:val="00694911"/>
    <w:rsid w:val="006A2E28"/>
    <w:rsid w:val="006A3208"/>
    <w:rsid w:val="006B17CD"/>
    <w:rsid w:val="006B2A69"/>
    <w:rsid w:val="006B4663"/>
    <w:rsid w:val="006B69FE"/>
    <w:rsid w:val="006D5792"/>
    <w:rsid w:val="006E4B61"/>
    <w:rsid w:val="006E64B4"/>
    <w:rsid w:val="006F59B8"/>
    <w:rsid w:val="007101EE"/>
    <w:rsid w:val="007234E3"/>
    <w:rsid w:val="007334A0"/>
    <w:rsid w:val="00743CB5"/>
    <w:rsid w:val="007456EF"/>
    <w:rsid w:val="00765BC1"/>
    <w:rsid w:val="007856F7"/>
    <w:rsid w:val="007B2EC2"/>
    <w:rsid w:val="007D0A3C"/>
    <w:rsid w:val="007D1F33"/>
    <w:rsid w:val="007D5CAE"/>
    <w:rsid w:val="007D7CB4"/>
    <w:rsid w:val="007F3F92"/>
    <w:rsid w:val="007F601D"/>
    <w:rsid w:val="0081267A"/>
    <w:rsid w:val="00820D3B"/>
    <w:rsid w:val="008231AA"/>
    <w:rsid w:val="0082697A"/>
    <w:rsid w:val="0084480F"/>
    <w:rsid w:val="00844AD6"/>
    <w:rsid w:val="00850F7D"/>
    <w:rsid w:val="00863C14"/>
    <w:rsid w:val="008741BC"/>
    <w:rsid w:val="00886055"/>
    <w:rsid w:val="0088787F"/>
    <w:rsid w:val="008B5A4B"/>
    <w:rsid w:val="008D2612"/>
    <w:rsid w:val="008E7AED"/>
    <w:rsid w:val="0090531E"/>
    <w:rsid w:val="00905425"/>
    <w:rsid w:val="00920641"/>
    <w:rsid w:val="009236B0"/>
    <w:rsid w:val="009268C9"/>
    <w:rsid w:val="009309B3"/>
    <w:rsid w:val="009351C9"/>
    <w:rsid w:val="009472DD"/>
    <w:rsid w:val="00962652"/>
    <w:rsid w:val="00963BC5"/>
    <w:rsid w:val="00967605"/>
    <w:rsid w:val="00970360"/>
    <w:rsid w:val="00984E20"/>
    <w:rsid w:val="009B55F4"/>
    <w:rsid w:val="009B6CCE"/>
    <w:rsid w:val="009D3CF1"/>
    <w:rsid w:val="009F0381"/>
    <w:rsid w:val="00A10677"/>
    <w:rsid w:val="00A25FC2"/>
    <w:rsid w:val="00A31024"/>
    <w:rsid w:val="00A360BB"/>
    <w:rsid w:val="00A53EAC"/>
    <w:rsid w:val="00A55845"/>
    <w:rsid w:val="00A67E3C"/>
    <w:rsid w:val="00A75028"/>
    <w:rsid w:val="00A92E7D"/>
    <w:rsid w:val="00A93D3F"/>
    <w:rsid w:val="00AA21A4"/>
    <w:rsid w:val="00AA57E9"/>
    <w:rsid w:val="00AB2A30"/>
    <w:rsid w:val="00AC4ACB"/>
    <w:rsid w:val="00AE5234"/>
    <w:rsid w:val="00B00453"/>
    <w:rsid w:val="00B048B4"/>
    <w:rsid w:val="00B23CA9"/>
    <w:rsid w:val="00B26518"/>
    <w:rsid w:val="00B562E3"/>
    <w:rsid w:val="00B666DD"/>
    <w:rsid w:val="00B7481D"/>
    <w:rsid w:val="00B77D7C"/>
    <w:rsid w:val="00B832A5"/>
    <w:rsid w:val="00B92886"/>
    <w:rsid w:val="00B94779"/>
    <w:rsid w:val="00B95859"/>
    <w:rsid w:val="00BA6541"/>
    <w:rsid w:val="00BB3839"/>
    <w:rsid w:val="00C15F4A"/>
    <w:rsid w:val="00C261AC"/>
    <w:rsid w:val="00C36647"/>
    <w:rsid w:val="00C60CAB"/>
    <w:rsid w:val="00C81CD6"/>
    <w:rsid w:val="00C91F20"/>
    <w:rsid w:val="00C920A6"/>
    <w:rsid w:val="00CB4F7C"/>
    <w:rsid w:val="00CC7B41"/>
    <w:rsid w:val="00CD086D"/>
    <w:rsid w:val="00CE779A"/>
    <w:rsid w:val="00D04F79"/>
    <w:rsid w:val="00D05015"/>
    <w:rsid w:val="00D23F80"/>
    <w:rsid w:val="00D33E1F"/>
    <w:rsid w:val="00D36488"/>
    <w:rsid w:val="00D505FE"/>
    <w:rsid w:val="00D5195F"/>
    <w:rsid w:val="00D51F41"/>
    <w:rsid w:val="00D57C03"/>
    <w:rsid w:val="00D80EF3"/>
    <w:rsid w:val="00DB2761"/>
    <w:rsid w:val="00DB66AC"/>
    <w:rsid w:val="00DC62AF"/>
    <w:rsid w:val="00DD31B1"/>
    <w:rsid w:val="00DF7AEF"/>
    <w:rsid w:val="00E0386F"/>
    <w:rsid w:val="00E0658B"/>
    <w:rsid w:val="00E2224F"/>
    <w:rsid w:val="00E510F7"/>
    <w:rsid w:val="00E63C26"/>
    <w:rsid w:val="00E81113"/>
    <w:rsid w:val="00E901F6"/>
    <w:rsid w:val="00E92CFD"/>
    <w:rsid w:val="00E9389C"/>
    <w:rsid w:val="00EA5D0B"/>
    <w:rsid w:val="00EC615B"/>
    <w:rsid w:val="00EE32FA"/>
    <w:rsid w:val="00EE354E"/>
    <w:rsid w:val="00F006CF"/>
    <w:rsid w:val="00F13308"/>
    <w:rsid w:val="00F133B8"/>
    <w:rsid w:val="00F2710D"/>
    <w:rsid w:val="00F41536"/>
    <w:rsid w:val="00F41D3A"/>
    <w:rsid w:val="00F43C91"/>
    <w:rsid w:val="00F53F26"/>
    <w:rsid w:val="00F6298E"/>
    <w:rsid w:val="00F649C3"/>
    <w:rsid w:val="00F67C5B"/>
    <w:rsid w:val="00F76791"/>
    <w:rsid w:val="00F80DF5"/>
    <w:rsid w:val="00FB6485"/>
    <w:rsid w:val="00FD1615"/>
    <w:rsid w:val="00FD6C58"/>
    <w:rsid w:val="00FE501B"/>
    <w:rsid w:val="00FF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1E1C1203-246A-0E4F-A48F-A414BDC21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4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1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1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0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7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5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65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4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88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2</cp:revision>
  <cp:lastPrinted>2016-02-11T17:33:00Z</cp:lastPrinted>
  <dcterms:created xsi:type="dcterms:W3CDTF">2021-04-08T23:03:00Z</dcterms:created>
  <dcterms:modified xsi:type="dcterms:W3CDTF">2021-04-08T23:03:00Z</dcterms:modified>
</cp:coreProperties>
</file>